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KYRIAKOS  KYRIAK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649706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